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3EF1388" w:rsidR="004F1CD0" w:rsidRDefault="00A85F2D" w:rsidP="00725C88">
      <w:pPr>
        <w:jc w:val="center"/>
        <w:rPr>
          <w:sz w:val="36"/>
          <w:szCs w:val="36"/>
          <w:lang w:val="en-GB"/>
        </w:rPr>
      </w:pPr>
      <w:r>
        <w:rPr>
          <w:sz w:val="36"/>
          <w:szCs w:val="36"/>
          <w:lang w:val="en-GB"/>
        </w:rPr>
        <w:t>Ne</w:t>
      </w:r>
      <w:r w:rsidR="00A15B5E">
        <w:rPr>
          <w:sz w:val="36"/>
          <w:szCs w:val="36"/>
          <w:lang w:val="en-GB"/>
        </w:rPr>
        <w:t>w Hampshire</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2CBE8E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A85F2D">
        <w:rPr>
          <w:sz w:val="22"/>
          <w:szCs w:val="22"/>
          <w:lang w:val="en-GB"/>
        </w:rPr>
        <w:t xml:space="preserve"> (</w:t>
      </w:r>
      <w:r w:rsidR="00A15B5E">
        <w:rPr>
          <w:sz w:val="22"/>
          <w:szCs w:val="22"/>
          <w:lang w:val="en-GB"/>
        </w:rPr>
        <w:t>1</w:t>
      </w:r>
      <w:r w:rsidR="00A85F2D">
        <w:rPr>
          <w:sz w:val="22"/>
          <w:szCs w:val="22"/>
          <w:lang w:val="en-GB"/>
        </w:rPr>
        <w:t>)</w:t>
      </w:r>
      <w:r w:rsidR="00371D35">
        <w:rPr>
          <w:sz w:val="22"/>
          <w:szCs w:val="22"/>
          <w:lang w:val="en-GB"/>
        </w:rPr>
        <w:t xml:space="preserve"> </w:t>
      </w:r>
      <w:r>
        <w:rPr>
          <w:sz w:val="22"/>
          <w:szCs w:val="22"/>
          <w:lang w:val="en-GB"/>
        </w:rPr>
        <w:t>month’s Rent</w:t>
      </w:r>
      <w:r w:rsidR="00A15B5E">
        <w:rPr>
          <w:sz w:val="22"/>
          <w:szCs w:val="22"/>
          <w:lang w:val="en-GB"/>
        </w:rPr>
        <w:t xml:space="preserve"> or $100, whichever is greater</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30 days from the end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64BE2" w14:textId="77777777" w:rsidR="00CA1B0F" w:rsidRDefault="00CA1B0F" w:rsidP="00CB37D9">
      <w:pPr>
        <w:spacing w:after="0" w:line="240" w:lineRule="auto"/>
      </w:pPr>
      <w:r>
        <w:separator/>
      </w:r>
    </w:p>
  </w:endnote>
  <w:endnote w:type="continuationSeparator" w:id="0">
    <w:p w14:paraId="6B241011" w14:textId="77777777" w:rsidR="00CA1B0F" w:rsidRDefault="00CA1B0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965B2" w14:textId="77777777" w:rsidR="000A3DD6" w:rsidRDefault="000A3D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40FFC54" w:rsidR="00CB37D9" w:rsidRPr="000A3DD6" w:rsidRDefault="00CB37D9" w:rsidP="000A3D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34E06" w14:textId="77777777" w:rsidR="000A3DD6" w:rsidRDefault="000A3D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B233D" w14:textId="77777777" w:rsidR="00CA1B0F" w:rsidRDefault="00CA1B0F" w:rsidP="00CB37D9">
      <w:pPr>
        <w:spacing w:after="0" w:line="240" w:lineRule="auto"/>
      </w:pPr>
      <w:r>
        <w:separator/>
      </w:r>
    </w:p>
  </w:footnote>
  <w:footnote w:type="continuationSeparator" w:id="0">
    <w:p w14:paraId="0037F83D" w14:textId="77777777" w:rsidR="00CA1B0F" w:rsidRDefault="00CA1B0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B9D79" w14:textId="77777777" w:rsidR="000A3DD6" w:rsidRDefault="000A3D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935F8B6" w:rsidR="00AD6FC0" w:rsidRPr="000A3DD6" w:rsidRDefault="00AD6FC0" w:rsidP="000A3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67B9A" w14:textId="77777777" w:rsidR="000A3DD6" w:rsidRDefault="000A3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9490081">
    <w:abstractNumId w:val="0"/>
  </w:num>
  <w:num w:numId="2" w16cid:durableId="531000575">
    <w:abstractNumId w:val="3"/>
  </w:num>
  <w:num w:numId="3" w16cid:durableId="1850437926">
    <w:abstractNumId w:val="1"/>
  </w:num>
  <w:num w:numId="4" w16cid:durableId="15264813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A3DD6"/>
    <w:rsid w:val="000B22F1"/>
    <w:rsid w:val="000D10EF"/>
    <w:rsid w:val="000E2818"/>
    <w:rsid w:val="000F6D9B"/>
    <w:rsid w:val="00103F89"/>
    <w:rsid w:val="001404C7"/>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1B0F"/>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0</Words>
  <Characters>7412</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9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